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5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4"/>
        <w:gridCol w:w="2615"/>
        <w:gridCol w:w="1125"/>
        <w:gridCol w:w="1489"/>
        <w:gridCol w:w="2615"/>
      </w:tblGrid>
      <w:tr w:rsidR="002A70D5" w14:paraId="414B5908" w14:textId="77777777" w:rsidTr="00DA26AD">
        <w:tc>
          <w:tcPr>
            <w:tcW w:w="6354" w:type="dxa"/>
            <w:gridSpan w:val="3"/>
            <w:tcBorders>
              <w:bottom w:val="nil"/>
            </w:tcBorders>
            <w:shd w:val="clear" w:color="auto" w:fill="auto"/>
          </w:tcPr>
          <w:p w14:paraId="7D077729" w14:textId="77777777" w:rsidR="002A70D5" w:rsidRPr="005F1327" w:rsidRDefault="00BC471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</w:rPr>
              <w:pict w14:anchorId="593AEA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273.5pt;height:30pt">
                  <v:imagedata r:id="rId8" o:title=""/>
                </v:shape>
              </w:pict>
            </w:r>
          </w:p>
        </w:tc>
        <w:tc>
          <w:tcPr>
            <w:tcW w:w="4104" w:type="dxa"/>
            <w:gridSpan w:val="2"/>
            <w:tcBorders>
              <w:bottom w:val="nil"/>
            </w:tcBorders>
            <w:shd w:val="clear" w:color="auto" w:fill="auto"/>
          </w:tcPr>
          <w:p w14:paraId="22736DE3" w14:textId="3B1E2111" w:rsidR="002A70D5" w:rsidRPr="005F1327" w:rsidRDefault="00522E4A" w:rsidP="00650C9C">
            <w:pPr>
              <w:wordWrap w:val="0"/>
              <w:spacing w:after="0" w:line="240" w:lineRule="auto"/>
              <w:jc w:val="right"/>
              <w:rPr>
                <w:rFonts w:ascii="Tahoma" w:hAnsi="Tahoma" w:cs="Tahoma"/>
                <w:b/>
                <w:sz w:val="32"/>
                <w:szCs w:val="32"/>
                <w:u w:val="single"/>
              </w:rPr>
            </w:pPr>
            <w:r>
              <w:rPr>
                <w:rFonts w:ascii="Tahoma" w:hAnsi="Tahoma" w:cs="Tahoma" w:hint="eastAsia"/>
                <w:b/>
                <w:color w:val="0070C0"/>
                <w:sz w:val="32"/>
                <w:szCs w:val="32"/>
                <w:u w:val="single"/>
              </w:rPr>
              <w:t>Vacuum</w:t>
            </w:r>
            <w:r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 xml:space="preserve"> bag</w:t>
            </w:r>
            <w:r w:rsidR="003473F2"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 xml:space="preserve"> spot </w:t>
            </w:r>
            <w:r w:rsidR="004C6ECC"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>form</w:t>
            </w:r>
          </w:p>
        </w:tc>
      </w:tr>
      <w:tr w:rsidR="002A70D5" w14:paraId="533CB34A" w14:textId="77777777" w:rsidTr="00DA26AD">
        <w:tc>
          <w:tcPr>
            <w:tcW w:w="10458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02A37142" w14:textId="4019715F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i/>
                <w:sz w:val="20"/>
                <w:szCs w:val="20"/>
              </w:rPr>
              <w:t>CUSTOM FLEXIBLE PACKAGING FOR YOUR BUSINESS!</w:t>
            </w:r>
            <w:r w:rsidR="00DA26AD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                             </w:t>
            </w:r>
          </w:p>
        </w:tc>
      </w:tr>
      <w:tr w:rsidR="002A70D5" w14:paraId="36DD4D4F" w14:textId="77777777" w:rsidTr="00DA26AD">
        <w:trPr>
          <w:trHeight w:val="272"/>
        </w:trPr>
        <w:tc>
          <w:tcPr>
            <w:tcW w:w="10458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5AB6EE35" w14:textId="2B1F0D66" w:rsidR="002A70D5" w:rsidRPr="005F1327" w:rsidRDefault="00DA26AD" w:rsidP="00DA26AD">
            <w:pPr>
              <w:tabs>
                <w:tab w:val="left" w:pos="7350"/>
              </w:tabs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ab/>
            </w:r>
            <w:r w:rsidRPr="005F1327">
              <w:rPr>
                <w:rFonts w:ascii="Tahoma" w:hAnsi="Tahoma" w:cs="Tahoma"/>
                <w:sz w:val="20"/>
                <w:szCs w:val="20"/>
              </w:rPr>
              <w:t>99 Zhongtong Road</w:t>
            </w:r>
          </w:p>
        </w:tc>
      </w:tr>
      <w:tr w:rsidR="00DA26AD" w14:paraId="23B9521F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62EB924F" w14:textId="60972C78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258CCE6" w14:textId="6D208203" w:rsidR="00DA26AD" w:rsidRPr="005F1327" w:rsidRDefault="00DA26AD" w:rsidP="00DA26AD">
            <w:pPr>
              <w:wordWrap w:val="0"/>
              <w:spacing w:after="0" w:line="240" w:lineRule="auto"/>
              <w:ind w:right="400" w:firstLineChars="500" w:firstLine="1000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Wuxi City, Jiangsu Province</w:t>
            </w:r>
          </w:p>
        </w:tc>
      </w:tr>
      <w:tr w:rsidR="00DA26AD" w14:paraId="1F72B511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7903C71" w14:textId="2291EA29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36B88FB" w14:textId="13288FD9" w:rsidR="00DA26AD" w:rsidRPr="005F1327" w:rsidRDefault="00DA26AD" w:rsidP="00DA26AD">
            <w:pPr>
              <w:spacing w:after="0" w:line="240" w:lineRule="auto"/>
              <w:ind w:right="400" w:firstLineChars="500" w:firstLine="10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hina 214142</w:t>
            </w:r>
          </w:p>
        </w:tc>
      </w:tr>
      <w:tr w:rsidR="00DA26AD" w14:paraId="14AAD52C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E990347" w14:textId="52D0F651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F1F73D1" w14:textId="16233AE5" w:rsidR="00DA26AD" w:rsidRPr="005F1327" w:rsidRDefault="00DA26AD" w:rsidP="00DA26AD">
            <w:pPr>
              <w:wordWrap w:val="0"/>
              <w:spacing w:after="0" w:line="240" w:lineRule="auto"/>
              <w:ind w:right="400" w:firstLineChars="500" w:firstLine="10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0086-</w:t>
            </w:r>
            <w:r>
              <w:rPr>
                <w:rFonts w:ascii="Tahoma" w:hAnsi="Tahoma" w:cs="Tahoma"/>
                <w:sz w:val="20"/>
                <w:szCs w:val="20"/>
              </w:rPr>
              <w:t>0510-81810835</w:t>
            </w:r>
          </w:p>
        </w:tc>
      </w:tr>
      <w:tr w:rsidR="00DA26AD" w14:paraId="7BF9597B" w14:textId="77777777" w:rsidTr="00D26804">
        <w:tc>
          <w:tcPr>
            <w:tcW w:w="6354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C0ADF5" w14:textId="35866FF2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2DE79F5" w14:textId="77777777" w:rsidR="00DA26AD" w:rsidRPr="005F1327" w:rsidRDefault="00DA26AD" w:rsidP="00DA26AD">
            <w:pPr>
              <w:spacing w:after="0" w:line="240" w:lineRule="auto"/>
              <w:jc w:val="righ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26804" w14:paraId="0331E087" w14:textId="77777777" w:rsidTr="006512FF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B5F3E" w14:textId="3E70BA2C" w:rsidR="00D26804" w:rsidRPr="005F1327" w:rsidRDefault="00D26804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N</w:t>
            </w:r>
            <w:r>
              <w:rPr>
                <w:rFonts w:ascii="Tahoma" w:hAnsi="Tahoma" w:cs="Tahoma"/>
                <w:i/>
                <w:sz w:val="20"/>
                <w:szCs w:val="20"/>
              </w:rPr>
              <w:t>ame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1A724" w14:textId="7F13A1B4" w:rsidR="00D26804" w:rsidRPr="005F1327" w:rsidRDefault="00D26804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S</w:t>
            </w:r>
            <w:r>
              <w:rPr>
                <w:rFonts w:ascii="Tahoma" w:hAnsi="Tahoma" w:cs="Tahoma"/>
                <w:i/>
                <w:sz w:val="20"/>
                <w:szCs w:val="20"/>
              </w:rPr>
              <w:t>ize</w:t>
            </w:r>
            <w:r w:rsidR="00D62F84">
              <w:rPr>
                <w:rFonts w:ascii="Tahoma" w:hAnsi="Tahoma" w:cs="Tahoma"/>
                <w:i/>
                <w:sz w:val="20"/>
                <w:szCs w:val="20"/>
              </w:rPr>
              <w:t>(mm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5CCD8" w14:textId="0735ED3C" w:rsidR="00D26804" w:rsidRPr="005F1327" w:rsidRDefault="003473F2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/>
                <w:i/>
                <w:sz w:val="20"/>
                <w:szCs w:val="20"/>
              </w:rPr>
              <w:t>Bag structure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 xml:space="preserve"> (</w:t>
            </w:r>
            <w:r w:rsidR="00DA3BFE">
              <w:rPr>
                <w:rFonts w:ascii="Tahoma" w:hAnsi="Tahoma" w:cs="Tahoma" w:hint="eastAsia"/>
                <w:i/>
                <w:sz w:val="20"/>
                <w:szCs w:val="20"/>
              </w:rPr>
              <w:t>μ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>)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23C58" w14:textId="0D9F5506" w:rsidR="00D26804" w:rsidRPr="005F1327" w:rsidRDefault="00D62F84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/>
                <w:i/>
                <w:sz w:val="20"/>
                <w:szCs w:val="20"/>
              </w:rPr>
              <w:t>Amount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>(piece)</w:t>
            </w:r>
          </w:p>
        </w:tc>
      </w:tr>
      <w:tr w:rsidR="00D066FE" w14:paraId="43138E4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93D0A" w14:textId="3077DE08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7701D" w14:textId="0D7AA2E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8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4ED50" w14:textId="3B2DAED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0FBAA" w14:textId="25D10CF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0800</w:t>
            </w:r>
          </w:p>
        </w:tc>
      </w:tr>
      <w:tr w:rsidR="00D066FE" w14:paraId="3DB827F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8B5CB" w14:textId="1002B838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2E16C" w14:textId="266E041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0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EBA4F" w14:textId="1CD43F9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E4CE0" w14:textId="7128CB9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5200</w:t>
            </w:r>
          </w:p>
        </w:tc>
      </w:tr>
      <w:tr w:rsidR="00D066FE" w14:paraId="494A0AC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EB7A2" w14:textId="72800742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78EA8" w14:textId="660632E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2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87D7A" w14:textId="208BF7D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27EE0" w14:textId="3372A4A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6850</w:t>
            </w:r>
          </w:p>
        </w:tc>
      </w:tr>
      <w:tr w:rsidR="00D066FE" w14:paraId="6C7877E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4E624" w14:textId="7DECDDDF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DCE44" w14:textId="650C786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320mm(W)*52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EE2B6" w14:textId="5895433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C626B" w14:textId="61CAB5D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672</w:t>
            </w:r>
          </w:p>
        </w:tc>
      </w:tr>
      <w:tr w:rsidR="00D066FE" w14:paraId="5AAA162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30B46" w14:textId="7CAC39B1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42232" w14:textId="6CB3359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400</w:t>
            </w:r>
            <w:r>
              <w:rPr>
                <w:color w:val="000000"/>
              </w:rPr>
              <w:t>mm(W)</w:t>
            </w:r>
            <w:r>
              <w:rPr>
                <w:rFonts w:hint="eastAsia"/>
                <w:color w:val="000000"/>
              </w:rPr>
              <w:t>*600</w:t>
            </w:r>
            <w:r>
              <w:rPr>
                <w:color w:val="000000"/>
              </w:rPr>
              <w:t>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0A09E" w14:textId="081F9B2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10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EC00B" w14:textId="0AD876E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</w:rPr>
              <w:t>13660</w:t>
            </w:r>
          </w:p>
        </w:tc>
      </w:tr>
      <w:tr w:rsidR="00D066FE" w14:paraId="36CAEDD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91506" w14:textId="65ADD81F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87938" w14:textId="75D157E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550</w:t>
            </w:r>
            <w:r>
              <w:rPr>
                <w:color w:val="000000"/>
              </w:rPr>
              <w:t>mm(W)</w:t>
            </w:r>
            <w:r>
              <w:rPr>
                <w:rFonts w:hint="eastAsia"/>
                <w:color w:val="000000"/>
              </w:rPr>
              <w:t>*850</w:t>
            </w:r>
            <w:r>
              <w:rPr>
                <w:color w:val="000000"/>
              </w:rPr>
              <w:t xml:space="preserve"> 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F44DE" w14:textId="394B40B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10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1C54D" w14:textId="3954524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5577</w:t>
            </w:r>
          </w:p>
        </w:tc>
      </w:tr>
      <w:tr w:rsidR="00D066FE" w14:paraId="269EA96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42CE3" w14:textId="62169144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AC088" w14:textId="65BD21C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40</w:t>
            </w:r>
            <w:r>
              <w:rPr>
                <w:color w:val="000000"/>
              </w:rPr>
              <w:t>mm(W)</w:t>
            </w:r>
            <w:r>
              <w:rPr>
                <w:rFonts w:hint="eastAsia"/>
                <w:color w:val="000000"/>
              </w:rPr>
              <w:t>*170</w:t>
            </w:r>
            <w:r>
              <w:rPr>
                <w:color w:val="000000"/>
              </w:rPr>
              <w:t xml:space="preserve"> 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8E07F" w14:textId="27AFF77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93FBA" w14:textId="531BE33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79300</w:t>
            </w:r>
          </w:p>
        </w:tc>
      </w:tr>
      <w:tr w:rsidR="00D066FE" w14:paraId="1F951AE6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80DED" w14:textId="407D165E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B276C" w14:textId="6C6F6DE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60</w:t>
            </w:r>
            <w:r>
              <w:rPr>
                <w:color w:val="000000"/>
              </w:rPr>
              <w:t>mm(W)</w:t>
            </w:r>
            <w:r>
              <w:rPr>
                <w:rFonts w:hint="eastAsia"/>
                <w:color w:val="000000"/>
              </w:rPr>
              <w:t>*250</w:t>
            </w:r>
            <w:r>
              <w:rPr>
                <w:color w:val="000000"/>
              </w:rPr>
              <w:t xml:space="preserve"> 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2A68" w14:textId="62116DC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BBF41" w14:textId="6E00273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93800</w:t>
            </w:r>
          </w:p>
        </w:tc>
      </w:tr>
      <w:tr w:rsidR="00D066FE" w14:paraId="15250BD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D2B3" w14:textId="5A11E74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6100A" w14:textId="60694F9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0</w:t>
            </w:r>
            <w:r>
              <w:rPr>
                <w:color w:val="000000"/>
              </w:rPr>
              <w:t>mm(W)</w:t>
            </w:r>
            <w:r>
              <w:rPr>
                <w:rFonts w:hint="eastAsia"/>
                <w:color w:val="000000"/>
              </w:rPr>
              <w:t>*350</w:t>
            </w:r>
            <w:r>
              <w:rPr>
                <w:color w:val="000000"/>
              </w:rPr>
              <w:t xml:space="preserve"> 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248F1" w14:textId="1FA9C5C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52262" w14:textId="2C53888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11900</w:t>
            </w:r>
          </w:p>
        </w:tc>
      </w:tr>
      <w:tr w:rsidR="00D066FE" w14:paraId="3A4228A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1EB49" w14:textId="2065CE6E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BFF53" w14:textId="29CF523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0</w:t>
            </w:r>
            <w:r>
              <w:rPr>
                <w:color w:val="000000"/>
              </w:rPr>
              <w:t>mm(W)</w:t>
            </w:r>
            <w:r>
              <w:rPr>
                <w:rFonts w:hint="eastAsia"/>
                <w:color w:val="000000"/>
              </w:rPr>
              <w:t>*300</w:t>
            </w:r>
            <w:r>
              <w:rPr>
                <w:color w:val="000000"/>
              </w:rPr>
              <w:t xml:space="preserve"> 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EE8A6" w14:textId="0DE84E7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FE573" w14:textId="6B8020D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7450</w:t>
            </w:r>
          </w:p>
        </w:tc>
      </w:tr>
      <w:tr w:rsidR="00D066FE" w14:paraId="7EE5B5D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F7582" w14:textId="15BEDF77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BAE20" w14:textId="50C3B55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50mm(W)*2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400C8" w14:textId="097C317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B57F" w14:textId="2F3219C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17970</w:t>
            </w:r>
          </w:p>
        </w:tc>
      </w:tr>
      <w:tr w:rsidR="00D066FE" w14:paraId="6210DAC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E972B" w14:textId="5C90692F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A087D" w14:textId="58C4959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60mm(W)*2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48245" w14:textId="3B33C74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66941" w14:textId="5944EF6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94800</w:t>
            </w:r>
          </w:p>
        </w:tc>
      </w:tr>
      <w:tr w:rsidR="00D066FE" w14:paraId="1971698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7B677" w14:textId="0700E97E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FEBA3" w14:textId="2142F01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6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FC885" w14:textId="2F43675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C7D58" w14:textId="057AF5B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49970</w:t>
            </w:r>
          </w:p>
        </w:tc>
      </w:tr>
      <w:tr w:rsidR="00D066FE" w14:paraId="76164E3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B5B9A" w14:textId="2B3DDA5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5F4EB" w14:textId="48C00E4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00mm(W)*2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1AA46" w14:textId="6E236F7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DFD2B" w14:textId="3EE668A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79970</w:t>
            </w:r>
          </w:p>
        </w:tc>
      </w:tr>
      <w:tr w:rsidR="00D066FE" w14:paraId="213CBD0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E1509" w14:textId="46A1659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9DEC0" w14:textId="2D924B1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00mm(W)*2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3357A" w14:textId="562AB7E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77F54" w14:textId="2C11BD9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78970</w:t>
            </w:r>
          </w:p>
        </w:tc>
      </w:tr>
      <w:tr w:rsidR="00D066FE" w14:paraId="0DC6BEE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64354" w14:textId="1C543BFB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1BDE9" w14:textId="3E6965D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0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F9006" w14:textId="56CCEFC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5241A" w14:textId="4970188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78970</w:t>
            </w:r>
          </w:p>
        </w:tc>
      </w:tr>
      <w:tr w:rsidR="00D066FE" w14:paraId="4EB6706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F327D" w14:textId="69E146D4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0931E" w14:textId="04657DD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00mm(W)*3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8B819" w14:textId="006CC83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B5485" w14:textId="58E4EAA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59970</w:t>
            </w:r>
          </w:p>
        </w:tc>
      </w:tr>
      <w:tr w:rsidR="00D066FE" w14:paraId="499F0DC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6F34" w14:textId="4895860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618D9" w14:textId="7741189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2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1984" w14:textId="07B43F9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3D13F" w14:textId="50E3BC1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6850</w:t>
            </w:r>
          </w:p>
        </w:tc>
      </w:tr>
      <w:tr w:rsidR="00D066FE" w14:paraId="6C7F254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56209" w14:textId="43DDC26C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EDBF2" w14:textId="61E1484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40mm(W)*6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8A33D" w14:textId="3AD8BB2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B2A36" w14:textId="47FE988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54875</w:t>
            </w:r>
          </w:p>
        </w:tc>
      </w:tr>
      <w:tr w:rsidR="00D066FE" w14:paraId="791DDB6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31B27" w14:textId="0063A2F2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5734B" w14:textId="7C8E8DF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40mm(W)*7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4F311" w14:textId="635AC9B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D9F88" w14:textId="1FE6EEC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1980</w:t>
            </w:r>
          </w:p>
        </w:tc>
      </w:tr>
      <w:tr w:rsidR="00D066FE" w14:paraId="1B57346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093DB" w14:textId="79AECEA8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502D1" w14:textId="484F017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80mm(W)*7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9BFA0" w14:textId="08999F5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943B5" w14:textId="7C943B0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1980</w:t>
            </w:r>
          </w:p>
        </w:tc>
      </w:tr>
      <w:tr w:rsidR="00D066FE" w14:paraId="5601A07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036AD" w14:textId="7F20769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E7B64" w14:textId="7B5616B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0mm(W)*2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07E6D" w14:textId="6B622DF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EDFEE" w14:textId="670C517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43970</w:t>
            </w:r>
          </w:p>
        </w:tc>
      </w:tr>
      <w:tr w:rsidR="00D066FE" w14:paraId="2B26F011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39AA5" w14:textId="78A53DF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082A3" w14:textId="6E792EA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060C2" w14:textId="4EF2744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CDF80" w14:textId="4B5814F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61970</w:t>
            </w:r>
          </w:p>
        </w:tc>
      </w:tr>
      <w:tr w:rsidR="00D066FE" w14:paraId="35D4977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30185" w14:textId="1484EC1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E37AA" w14:textId="4B94D55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0mm(W)*4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4143" w14:textId="1AD1DBB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66C46" w14:textId="1563021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47770</w:t>
            </w:r>
          </w:p>
        </w:tc>
      </w:tr>
      <w:tr w:rsidR="00D066FE" w14:paraId="3D620B6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AA067" w14:textId="1378680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88175" w14:textId="52B484B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0mm(W)*4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B50E1" w14:textId="5255573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A8661" w14:textId="1A142A3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41970</w:t>
            </w:r>
          </w:p>
        </w:tc>
      </w:tr>
      <w:tr w:rsidR="00D066FE" w14:paraId="64A4D57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45191" w14:textId="2C9397AC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A1A05" w14:textId="45B00CF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300mm(W)*30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4EC56" w14:textId="1E76E24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B73C3" w14:textId="4D322D1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43970</w:t>
            </w:r>
          </w:p>
        </w:tc>
      </w:tr>
      <w:tr w:rsidR="00D066FE" w14:paraId="18A7EE4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500D1" w14:textId="50978F58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D30DD" w14:textId="163AB9E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300mm(W)*3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84727" w14:textId="233DA11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E9E34" w14:textId="21575D0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251970</w:t>
            </w:r>
          </w:p>
        </w:tc>
      </w:tr>
      <w:tr w:rsidR="00D066FE" w14:paraId="047F400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E69CD" w14:textId="2F7D8C5F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Transparent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vacuum</w:t>
            </w:r>
            <w:r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i/>
                <w:sz w:val="20"/>
                <w:szCs w:val="20"/>
              </w:rPr>
              <w:t>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DB151" w14:textId="54C97BF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300mm(W)*450mm(L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85414" w14:textId="452128E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1854B4">
              <w:rPr>
                <w:rFonts w:ascii="Tahoma" w:hAnsi="Tahoma" w:cs="Tahoma"/>
                <w:color w:val="000000"/>
                <w:sz w:val="20"/>
                <w:szCs w:val="20"/>
              </w:rPr>
              <w:t>Coextruded film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E736F" w14:textId="3510C43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59920</w:t>
            </w:r>
          </w:p>
        </w:tc>
      </w:tr>
      <w:tr w:rsidR="00D066FE" w14:paraId="1E31771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ECFAA" w14:textId="0C09CCC9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15838" w14:textId="03F03AB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21D4F" w14:textId="37B73F7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B25AF" w14:textId="08EAEDF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2831E8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5796C" w14:textId="25714012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FFFCB" w14:textId="3209496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50D9A" w14:textId="3B2F6CE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7945B" w14:textId="6F0202B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5D8AA1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1EF84" w14:textId="42779551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E6282" w14:textId="29520D3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600FA" w14:textId="7CE0430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031F0" w14:textId="04B3B2D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1A3EF7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DF659" w14:textId="5C9E47B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09ECE" w14:textId="4BD11F0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922F2" w14:textId="4EBA501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E7D26" w14:textId="00A82C5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4359F3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953A4" w14:textId="58A055A4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A9098" w14:textId="309FACD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A0524" w14:textId="781855C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3FB89" w14:textId="3F31E48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D02950E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03FAE" w14:textId="0A9055C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7CA96" w14:textId="78B6FD3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37DD7" w14:textId="64B839D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F4E10" w14:textId="1A02490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52612F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EC646" w14:textId="3E0C50CD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93563" w14:textId="1F1CEE8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1D528" w14:textId="7766CE7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B303B" w14:textId="5E36CD1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F3D744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711CB" w14:textId="76479034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29486" w14:textId="33F7E99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8DB95" w14:textId="6E70BE7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CA331" w14:textId="798495B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47A1982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9E41A" w14:textId="587EFAF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094DB" w14:textId="48C92E4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B867B" w14:textId="27ED5FB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2C5F8" w14:textId="327404E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DADC2B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235A8" w14:textId="2972254A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16265" w14:textId="6902481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99E7" w14:textId="1058604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50B43" w14:textId="1A6E30F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4FFF6F5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3FD9D" w14:textId="66C79D4A" w:rsidR="00D066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53319" w14:textId="1795825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60F5D" w14:textId="1B0D42C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82EFD" w14:textId="7777777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066FE" w14:paraId="172D9FD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E5390" w14:textId="37264879" w:rsidR="00D066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A7CF" w14:textId="5DB5019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A8AA4" w14:textId="12EA074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57245" w14:textId="7777777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066FE" w14:paraId="1B5DC43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20030" w14:textId="544758EA" w:rsidR="00D066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DF6AC" w14:textId="040BD9F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CF808" w14:textId="52B7125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412B1" w14:textId="7777777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066FE" w14:paraId="25608D8B" w14:textId="77777777" w:rsidTr="00D26804">
        <w:tc>
          <w:tcPr>
            <w:tcW w:w="10458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50ED726" w14:textId="4709305F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5F1327">
              <w:rPr>
                <w:rFonts w:ascii="Tahoma" w:hAnsi="Tahoma" w:cs="Tahoma"/>
                <w:sz w:val="18"/>
                <w:szCs w:val="18"/>
              </w:rPr>
              <w:t xml:space="preserve">If you have any questions, contact </w:t>
            </w:r>
            <w:r>
              <w:rPr>
                <w:rFonts w:ascii="Tahoma" w:hAnsi="Tahoma" w:cs="Tahoma"/>
                <w:sz w:val="18"/>
                <w:szCs w:val="18"/>
              </w:rPr>
              <w:t>US</w:t>
            </w:r>
            <w:r w:rsidRPr="005F1327">
              <w:rPr>
                <w:rFonts w:ascii="Tahoma" w:hAnsi="Tahoma" w:cs="Tahoma"/>
                <w:sz w:val="18"/>
                <w:szCs w:val="18"/>
              </w:rPr>
              <w:t>, 0086-</w:t>
            </w:r>
            <w:r>
              <w:rPr>
                <w:rFonts w:ascii="Tahoma" w:hAnsi="Tahoma" w:cs="Tahoma"/>
                <w:sz w:val="18"/>
                <w:szCs w:val="18"/>
              </w:rPr>
              <w:t>0510-81810835</w:t>
            </w:r>
            <w:r w:rsidRPr="005F1327">
              <w:rPr>
                <w:rFonts w:ascii="Tahoma" w:hAnsi="Tahoma" w:cs="Tahoma"/>
                <w:sz w:val="18"/>
                <w:szCs w:val="18"/>
              </w:rPr>
              <w:t xml:space="preserve">, </w:t>
            </w:r>
            <w:hyperlink r:id="rId9" w:history="1">
              <w:r w:rsidRPr="00E769BE">
                <w:rPr>
                  <w:rStyle w:val="ad"/>
                  <w:rFonts w:ascii="Tahoma" w:hAnsi="Tahoma" w:cs="Tahoma"/>
                  <w:sz w:val="18"/>
                  <w:szCs w:val="18"/>
                </w:rPr>
                <w:t>dx</w:t>
              </w:r>
              <w:r w:rsidRPr="00E769BE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@s</w:t>
              </w:r>
              <w:r w:rsidRPr="00E769BE">
                <w:rPr>
                  <w:rStyle w:val="ad"/>
                  <w:rFonts w:ascii="Tahoma" w:hAnsi="Tahoma" w:cs="Tahoma"/>
                  <w:sz w:val="18"/>
                  <w:szCs w:val="18"/>
                </w:rPr>
                <w:t>unkeycn.</w:t>
              </w:r>
              <w:r w:rsidRPr="00E769BE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com</w:t>
              </w:r>
            </w:hyperlink>
          </w:p>
        </w:tc>
      </w:tr>
      <w:tr w:rsidR="00D066FE" w14:paraId="49B5A40D" w14:textId="77777777" w:rsidTr="00B60719">
        <w:tc>
          <w:tcPr>
            <w:tcW w:w="10458" w:type="dxa"/>
            <w:gridSpan w:val="5"/>
            <w:tcBorders>
              <w:top w:val="nil"/>
            </w:tcBorders>
            <w:shd w:val="clear" w:color="auto" w:fill="auto"/>
          </w:tcPr>
          <w:p w14:paraId="0422E4F1" w14:textId="77777777" w:rsidR="00D066FE" w:rsidRPr="005F1327" w:rsidRDefault="00D066FE" w:rsidP="00D066FE">
            <w:pPr>
              <w:spacing w:after="0" w:line="240" w:lineRule="auto"/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</w:p>
        </w:tc>
      </w:tr>
      <w:tr w:rsidR="00D066FE" w14:paraId="79EEE9CA" w14:textId="77777777" w:rsidTr="00DA26AD">
        <w:tc>
          <w:tcPr>
            <w:tcW w:w="10458" w:type="dxa"/>
            <w:gridSpan w:val="5"/>
            <w:shd w:val="clear" w:color="auto" w:fill="2F5496"/>
          </w:tcPr>
          <w:p w14:paraId="586370E5" w14:textId="77777777" w:rsidR="00D066FE" w:rsidRPr="005F1327" w:rsidRDefault="00D066FE" w:rsidP="00D066FE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00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  <w:u w:val="single"/>
              </w:rPr>
              <w:t>FLEXIBLE PACKAGING PRODUCT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EMBOSSED VACUUM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AIR CUSHION COLUM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OVE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ZIPPER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BAG IN BOX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OFFEE BAG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OLL STOCK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ETORT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SIDE GUSSET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USTOM POUCHES &amp; BAGS</w:t>
            </w:r>
          </w:p>
        </w:tc>
      </w:tr>
    </w:tbl>
    <w:p w14:paraId="5D8BDA19" w14:textId="77777777" w:rsidR="002A70D5" w:rsidRDefault="002A70D5">
      <w:pPr>
        <w:rPr>
          <w:rFonts w:ascii="Tahoma" w:hAnsi="Tahoma" w:cs="Tahoma"/>
          <w:sz w:val="20"/>
          <w:szCs w:val="20"/>
        </w:rPr>
      </w:pPr>
    </w:p>
    <w:sectPr w:rsidR="002A70D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76254" w14:textId="77777777" w:rsidR="00BC471D" w:rsidRDefault="00BC471D">
      <w:pPr>
        <w:spacing w:after="0" w:line="240" w:lineRule="auto"/>
      </w:pPr>
      <w:r>
        <w:separator/>
      </w:r>
    </w:p>
  </w:endnote>
  <w:endnote w:type="continuationSeparator" w:id="0">
    <w:p w14:paraId="15C7091D" w14:textId="77777777" w:rsidR="00BC471D" w:rsidRDefault="00BC4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auto"/>
    <w:pitch w:val="default"/>
    <w:sig w:usb0="E10022FF" w:usb1="C000E47F" w:usb2="00000029" w:usb3="00000000" w:csb0="200001DF" w:csb1="2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F25DB" w14:textId="77777777" w:rsidR="00BC471D" w:rsidRDefault="00BC471D">
      <w:pPr>
        <w:spacing w:after="0" w:line="240" w:lineRule="auto"/>
      </w:pPr>
      <w:r>
        <w:separator/>
      </w:r>
    </w:p>
  </w:footnote>
  <w:footnote w:type="continuationSeparator" w:id="0">
    <w:p w14:paraId="6CCB8A46" w14:textId="77777777" w:rsidR="00BC471D" w:rsidRDefault="00BC47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16011"/>
    <w:multiLevelType w:val="multilevel"/>
    <w:tmpl w:val="3B0160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D4E17"/>
    <w:multiLevelType w:val="multilevel"/>
    <w:tmpl w:val="647D4E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tDCxtLSwNLW0MDFQ0lEKTi0uzszPAykwMq8FADuIfQItAAAA"/>
  </w:docVars>
  <w:rsids>
    <w:rsidRoot w:val="005F0FC6"/>
    <w:rsid w:val="00005228"/>
    <w:rsid w:val="00023C19"/>
    <w:rsid w:val="000312AA"/>
    <w:rsid w:val="00044234"/>
    <w:rsid w:val="000463E4"/>
    <w:rsid w:val="0004782A"/>
    <w:rsid w:val="0005492F"/>
    <w:rsid w:val="0007588A"/>
    <w:rsid w:val="000A4E6C"/>
    <w:rsid w:val="000A5A8C"/>
    <w:rsid w:val="000E57E1"/>
    <w:rsid w:val="000F114A"/>
    <w:rsid w:val="000F4D71"/>
    <w:rsid w:val="001251BA"/>
    <w:rsid w:val="00132C68"/>
    <w:rsid w:val="001516D8"/>
    <w:rsid w:val="001632E0"/>
    <w:rsid w:val="00180E21"/>
    <w:rsid w:val="001854B4"/>
    <w:rsid w:val="001900D1"/>
    <w:rsid w:val="00191F4B"/>
    <w:rsid w:val="00196426"/>
    <w:rsid w:val="001D08B9"/>
    <w:rsid w:val="001D6AD3"/>
    <w:rsid w:val="001E092E"/>
    <w:rsid w:val="002145E7"/>
    <w:rsid w:val="002208E1"/>
    <w:rsid w:val="00223E37"/>
    <w:rsid w:val="00234EA9"/>
    <w:rsid w:val="00246557"/>
    <w:rsid w:val="00252EEA"/>
    <w:rsid w:val="00255CE6"/>
    <w:rsid w:val="00256C31"/>
    <w:rsid w:val="002642BE"/>
    <w:rsid w:val="002662B9"/>
    <w:rsid w:val="002A2587"/>
    <w:rsid w:val="002A70D5"/>
    <w:rsid w:val="002D57A6"/>
    <w:rsid w:val="002F7A83"/>
    <w:rsid w:val="00307A78"/>
    <w:rsid w:val="00317395"/>
    <w:rsid w:val="00317B6C"/>
    <w:rsid w:val="00332503"/>
    <w:rsid w:val="003405EB"/>
    <w:rsid w:val="00341229"/>
    <w:rsid w:val="003473F2"/>
    <w:rsid w:val="00360F77"/>
    <w:rsid w:val="00377125"/>
    <w:rsid w:val="003953A2"/>
    <w:rsid w:val="003B4F6C"/>
    <w:rsid w:val="003C4717"/>
    <w:rsid w:val="003D69E4"/>
    <w:rsid w:val="003F00A8"/>
    <w:rsid w:val="00420BC9"/>
    <w:rsid w:val="00436627"/>
    <w:rsid w:val="00442069"/>
    <w:rsid w:val="0044775B"/>
    <w:rsid w:val="0046094F"/>
    <w:rsid w:val="00483835"/>
    <w:rsid w:val="00485261"/>
    <w:rsid w:val="00490704"/>
    <w:rsid w:val="004A23A9"/>
    <w:rsid w:val="004B62A7"/>
    <w:rsid w:val="004C6ECC"/>
    <w:rsid w:val="004E2DCE"/>
    <w:rsid w:val="004F11C1"/>
    <w:rsid w:val="00501687"/>
    <w:rsid w:val="00504EFF"/>
    <w:rsid w:val="0051075E"/>
    <w:rsid w:val="00520FE4"/>
    <w:rsid w:val="00522146"/>
    <w:rsid w:val="00522E4A"/>
    <w:rsid w:val="005236BF"/>
    <w:rsid w:val="00530798"/>
    <w:rsid w:val="00547D87"/>
    <w:rsid w:val="00570D34"/>
    <w:rsid w:val="0058735C"/>
    <w:rsid w:val="005A0F5E"/>
    <w:rsid w:val="005A17A9"/>
    <w:rsid w:val="005A4126"/>
    <w:rsid w:val="005B169F"/>
    <w:rsid w:val="005C642F"/>
    <w:rsid w:val="005D37AE"/>
    <w:rsid w:val="005D4E8B"/>
    <w:rsid w:val="005D68F7"/>
    <w:rsid w:val="005F0451"/>
    <w:rsid w:val="005F0FC6"/>
    <w:rsid w:val="005F1327"/>
    <w:rsid w:val="0060264A"/>
    <w:rsid w:val="00604D6C"/>
    <w:rsid w:val="00610716"/>
    <w:rsid w:val="00612C07"/>
    <w:rsid w:val="00627036"/>
    <w:rsid w:val="0063183E"/>
    <w:rsid w:val="00650C9C"/>
    <w:rsid w:val="00680286"/>
    <w:rsid w:val="0068672A"/>
    <w:rsid w:val="00691038"/>
    <w:rsid w:val="006D1B49"/>
    <w:rsid w:val="006E0703"/>
    <w:rsid w:val="006E7B6A"/>
    <w:rsid w:val="006F2707"/>
    <w:rsid w:val="006F3AFE"/>
    <w:rsid w:val="006F5B9F"/>
    <w:rsid w:val="0070238E"/>
    <w:rsid w:val="00704B39"/>
    <w:rsid w:val="00704BAC"/>
    <w:rsid w:val="0071774A"/>
    <w:rsid w:val="00726925"/>
    <w:rsid w:val="00727AB2"/>
    <w:rsid w:val="0073658D"/>
    <w:rsid w:val="00736A7B"/>
    <w:rsid w:val="00741212"/>
    <w:rsid w:val="00746566"/>
    <w:rsid w:val="0076365E"/>
    <w:rsid w:val="0076517E"/>
    <w:rsid w:val="00772C00"/>
    <w:rsid w:val="007751A5"/>
    <w:rsid w:val="00782B84"/>
    <w:rsid w:val="00787B3B"/>
    <w:rsid w:val="007917F3"/>
    <w:rsid w:val="007B6359"/>
    <w:rsid w:val="007C0297"/>
    <w:rsid w:val="007C6908"/>
    <w:rsid w:val="007D4E2B"/>
    <w:rsid w:val="007F6E3F"/>
    <w:rsid w:val="008111E1"/>
    <w:rsid w:val="00826DC7"/>
    <w:rsid w:val="0085149F"/>
    <w:rsid w:val="00867298"/>
    <w:rsid w:val="008711E0"/>
    <w:rsid w:val="00877BDB"/>
    <w:rsid w:val="00880536"/>
    <w:rsid w:val="008861BF"/>
    <w:rsid w:val="00891B34"/>
    <w:rsid w:val="00895C9E"/>
    <w:rsid w:val="008D3A20"/>
    <w:rsid w:val="008E03C5"/>
    <w:rsid w:val="008E074C"/>
    <w:rsid w:val="008E41EF"/>
    <w:rsid w:val="008F1231"/>
    <w:rsid w:val="008F20CF"/>
    <w:rsid w:val="008F456C"/>
    <w:rsid w:val="008F6CB8"/>
    <w:rsid w:val="00915AB6"/>
    <w:rsid w:val="00925274"/>
    <w:rsid w:val="00946EED"/>
    <w:rsid w:val="00993E95"/>
    <w:rsid w:val="009A3CC3"/>
    <w:rsid w:val="009A77CD"/>
    <w:rsid w:val="009A7B81"/>
    <w:rsid w:val="009D21E7"/>
    <w:rsid w:val="009E5EEA"/>
    <w:rsid w:val="009F2F68"/>
    <w:rsid w:val="00A01AE3"/>
    <w:rsid w:val="00A277E5"/>
    <w:rsid w:val="00A552A7"/>
    <w:rsid w:val="00A557CD"/>
    <w:rsid w:val="00A63F3E"/>
    <w:rsid w:val="00A705AD"/>
    <w:rsid w:val="00A95CEA"/>
    <w:rsid w:val="00A95EBC"/>
    <w:rsid w:val="00AA2B0A"/>
    <w:rsid w:val="00AE103B"/>
    <w:rsid w:val="00AE234F"/>
    <w:rsid w:val="00B064CC"/>
    <w:rsid w:val="00B24823"/>
    <w:rsid w:val="00B31067"/>
    <w:rsid w:val="00B60719"/>
    <w:rsid w:val="00B81C03"/>
    <w:rsid w:val="00B82A2D"/>
    <w:rsid w:val="00B92FAA"/>
    <w:rsid w:val="00BA1CA0"/>
    <w:rsid w:val="00BA578E"/>
    <w:rsid w:val="00BA5BA8"/>
    <w:rsid w:val="00BB5080"/>
    <w:rsid w:val="00BC471D"/>
    <w:rsid w:val="00BF1115"/>
    <w:rsid w:val="00BF5BCD"/>
    <w:rsid w:val="00C02B1F"/>
    <w:rsid w:val="00C05381"/>
    <w:rsid w:val="00C15171"/>
    <w:rsid w:val="00C3127C"/>
    <w:rsid w:val="00C3282F"/>
    <w:rsid w:val="00C92019"/>
    <w:rsid w:val="00D01AA2"/>
    <w:rsid w:val="00D0320F"/>
    <w:rsid w:val="00D066FE"/>
    <w:rsid w:val="00D26804"/>
    <w:rsid w:val="00D37599"/>
    <w:rsid w:val="00D377B3"/>
    <w:rsid w:val="00D37990"/>
    <w:rsid w:val="00D4427D"/>
    <w:rsid w:val="00D47B59"/>
    <w:rsid w:val="00D62F84"/>
    <w:rsid w:val="00D82A4E"/>
    <w:rsid w:val="00D8353E"/>
    <w:rsid w:val="00D9497A"/>
    <w:rsid w:val="00DA1B97"/>
    <w:rsid w:val="00DA26AD"/>
    <w:rsid w:val="00DA3BFE"/>
    <w:rsid w:val="00DA74B3"/>
    <w:rsid w:val="00DB4EE5"/>
    <w:rsid w:val="00DF6012"/>
    <w:rsid w:val="00DF7BA6"/>
    <w:rsid w:val="00DF7E14"/>
    <w:rsid w:val="00E352A0"/>
    <w:rsid w:val="00E4521E"/>
    <w:rsid w:val="00E5246F"/>
    <w:rsid w:val="00E5269F"/>
    <w:rsid w:val="00E67BA6"/>
    <w:rsid w:val="00EB13D9"/>
    <w:rsid w:val="00EB1FF1"/>
    <w:rsid w:val="00EE7208"/>
    <w:rsid w:val="00F11D36"/>
    <w:rsid w:val="00F15870"/>
    <w:rsid w:val="00F209ED"/>
    <w:rsid w:val="00F238A4"/>
    <w:rsid w:val="00F258BC"/>
    <w:rsid w:val="00F42746"/>
    <w:rsid w:val="00F633D7"/>
    <w:rsid w:val="00F67734"/>
    <w:rsid w:val="00F92A35"/>
    <w:rsid w:val="00F937E0"/>
    <w:rsid w:val="00FA0DAA"/>
    <w:rsid w:val="00FA5ED2"/>
    <w:rsid w:val="00FD1FED"/>
    <w:rsid w:val="00FE264E"/>
    <w:rsid w:val="00FE5CD2"/>
    <w:rsid w:val="00FF63A1"/>
    <w:rsid w:val="3C034F66"/>
    <w:rsid w:val="63AF5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046B99FD"/>
  <w15:docId w15:val="{8D7109FA-6558-4B0F-ADC6-8B70FC90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rPr>
      <w:b/>
      <w:bCs/>
    </w:rPr>
  </w:style>
  <w:style w:type="paragraph" w:styleId="a4">
    <w:name w:val="annotation text"/>
    <w:basedOn w:val="a"/>
    <w:link w:val="a6"/>
    <w:uiPriority w:val="99"/>
    <w:unhideWhenUsed/>
    <w:pPr>
      <w:spacing w:line="240" w:lineRule="auto"/>
    </w:pPr>
    <w:rPr>
      <w:sz w:val="20"/>
      <w:szCs w:val="20"/>
    </w:rPr>
  </w:style>
  <w:style w:type="paragraph" w:styleId="a7">
    <w:name w:val="Balloon Text"/>
    <w:basedOn w:val="a"/>
    <w:link w:val="a8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ab">
    <w:name w:val="header"/>
    <w:basedOn w:val="a"/>
    <w:link w:val="ac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ad">
    <w:name w:val="Hyperlink"/>
    <w:uiPriority w:val="99"/>
    <w:unhideWhenUsed/>
    <w:rPr>
      <w:color w:val="0563C1"/>
      <w:u w:val="single"/>
    </w:rPr>
  </w:style>
  <w:style w:type="character" w:styleId="ae">
    <w:name w:val="annotation reference"/>
    <w:uiPriority w:val="99"/>
    <w:unhideWhenUsed/>
    <w:rPr>
      <w:sz w:val="16"/>
      <w:szCs w:val="16"/>
    </w:rPr>
  </w:style>
  <w:style w:type="table" w:styleId="af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uiPriority w:val="34"/>
    <w:qFormat/>
    <w:pPr>
      <w:ind w:left="720"/>
      <w:contextualSpacing/>
    </w:pPr>
  </w:style>
  <w:style w:type="character" w:customStyle="1" w:styleId="ac">
    <w:name w:val="页眉 字符"/>
    <w:basedOn w:val="a0"/>
    <w:link w:val="ab"/>
    <w:uiPriority w:val="99"/>
  </w:style>
  <w:style w:type="character" w:customStyle="1" w:styleId="aa">
    <w:name w:val="页脚 字符"/>
    <w:basedOn w:val="a0"/>
    <w:link w:val="a9"/>
    <w:uiPriority w:val="99"/>
  </w:style>
  <w:style w:type="character" w:customStyle="1" w:styleId="a6">
    <w:name w:val="批注文字 字符"/>
    <w:link w:val="a4"/>
    <w:uiPriority w:val="99"/>
    <w:semiHidden/>
    <w:rPr>
      <w:sz w:val="20"/>
      <w:szCs w:val="20"/>
    </w:rPr>
  </w:style>
  <w:style w:type="character" w:customStyle="1" w:styleId="a5">
    <w:name w:val="批注主题 字符"/>
    <w:link w:val="a3"/>
    <w:uiPriority w:val="99"/>
    <w:semiHidden/>
    <w:rPr>
      <w:b/>
      <w:bCs/>
      <w:sz w:val="20"/>
      <w:szCs w:val="20"/>
    </w:rPr>
  </w:style>
  <w:style w:type="character" w:customStyle="1" w:styleId="a8">
    <w:name w:val="批注框文本 字符"/>
    <w:link w:val="a7"/>
    <w:uiPriority w:val="99"/>
    <w:semiHidden/>
    <w:rPr>
      <w:rFonts w:ascii="Segoe UI" w:hAnsi="Segoe UI" w:cs="Segoe UI"/>
      <w:sz w:val="18"/>
      <w:szCs w:val="18"/>
    </w:rPr>
  </w:style>
  <w:style w:type="character" w:styleId="af0">
    <w:name w:val="Unresolved Mention"/>
    <w:uiPriority w:val="99"/>
    <w:semiHidden/>
    <w:unhideWhenUsed/>
    <w:rsid w:val="00DA3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9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8932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x@sunkeyc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77</Words>
  <Characters>2150</Characters>
  <Application>Microsoft Office Word</Application>
  <DocSecurity>0</DocSecurity>
  <Lines>17</Lines>
  <Paragraphs>5</Paragraphs>
  <ScaleCrop>false</ScaleCrop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Fredric Ng</dc:creator>
  <cp:lastModifiedBy>明磊 包</cp:lastModifiedBy>
  <cp:revision>19</cp:revision>
  <cp:lastPrinted>2018-03-05T01:56:00Z</cp:lastPrinted>
  <dcterms:created xsi:type="dcterms:W3CDTF">2018-03-05T01:56:00Z</dcterms:created>
  <dcterms:modified xsi:type="dcterms:W3CDTF">2020-04-1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060</vt:lpwstr>
  </property>
</Properties>
</file>